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030D25" w14:textId="67B5D288" w:rsidR="006100B6" w:rsidRPr="006100B6" w:rsidRDefault="006100B6" w:rsidP="006100B6">
      <w:pPr>
        <w:jc w:val="center"/>
        <w:rPr>
          <w:b/>
          <w:bCs/>
          <w:sz w:val="48"/>
          <w:szCs w:val="48"/>
        </w:rPr>
      </w:pPr>
      <w:r w:rsidRPr="006100B6">
        <w:rPr>
          <w:b/>
          <w:bCs/>
          <w:sz w:val="48"/>
          <w:szCs w:val="48"/>
        </w:rPr>
        <w:t>Work List</w:t>
      </w:r>
    </w:p>
    <w:p w14:paraId="0BC01BF0" w14:textId="1694869E" w:rsidR="00DA07CA" w:rsidRDefault="006100B6" w:rsidP="006100B6">
      <w:pPr>
        <w:pStyle w:val="ListParagraph"/>
        <w:numPr>
          <w:ilvl w:val="0"/>
          <w:numId w:val="7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Indiabix</w:t>
      </w:r>
      <w:proofErr w:type="spellEnd"/>
    </w:p>
    <w:p w14:paraId="5AFD20C8" w14:textId="3658A8FB" w:rsidR="006100B6" w:rsidRDefault="006100B6" w:rsidP="006100B6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GFG PPC</w:t>
      </w:r>
    </w:p>
    <w:p w14:paraId="02577DAE" w14:textId="6F23D9EC" w:rsidR="006100B6" w:rsidRDefault="006100B6" w:rsidP="006100B6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Final450</w:t>
      </w:r>
    </w:p>
    <w:p w14:paraId="4D6C24C6" w14:textId="21A74E65" w:rsidR="006100B6" w:rsidRDefault="006100B6" w:rsidP="006100B6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Web Development</w:t>
      </w:r>
    </w:p>
    <w:p w14:paraId="6E994351" w14:textId="34C5B59E" w:rsidR="006811AD" w:rsidRPr="006811AD" w:rsidRDefault="006100B6" w:rsidP="006811AD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Subject</w:t>
      </w:r>
      <w:r w:rsidR="006811AD">
        <w:rPr>
          <w:sz w:val="28"/>
          <w:szCs w:val="28"/>
        </w:rPr>
        <w:t>s</w:t>
      </w:r>
    </w:p>
    <w:p w14:paraId="2E0AB3E1" w14:textId="38058178" w:rsidR="006100B6" w:rsidRDefault="006100B6" w:rsidP="006100B6">
      <w:pPr>
        <w:pStyle w:val="ListParagraph"/>
        <w:numPr>
          <w:ilvl w:val="1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Operating System</w:t>
      </w:r>
    </w:p>
    <w:p w14:paraId="4644B428" w14:textId="2541EB93" w:rsidR="006100B6" w:rsidRDefault="006100B6" w:rsidP="006100B6">
      <w:pPr>
        <w:pStyle w:val="ListParagraph"/>
        <w:numPr>
          <w:ilvl w:val="1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Database Management System</w:t>
      </w:r>
    </w:p>
    <w:p w14:paraId="1FBBE2CD" w14:textId="51DC645C" w:rsidR="006100B6" w:rsidRPr="006100B6" w:rsidRDefault="006100B6" w:rsidP="006100B6">
      <w:pPr>
        <w:pStyle w:val="ListParagraph"/>
        <w:numPr>
          <w:ilvl w:val="1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Computer Networks</w:t>
      </w:r>
      <w:bookmarkStart w:id="0" w:name="_GoBack"/>
      <w:bookmarkEnd w:id="0"/>
    </w:p>
    <w:sectPr w:rsidR="006100B6" w:rsidRPr="006100B6" w:rsidSect="00D034EF">
      <w:pgSz w:w="11906" w:h="16838" w:code="9"/>
      <w:pgMar w:top="1440" w:right="1440" w:bottom="1440" w:left="144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25pt;height:11.25pt" o:bullet="t">
        <v:imagedata r:id="rId1" o:title="mso4FC5"/>
      </v:shape>
    </w:pict>
  </w:numPicBullet>
  <w:abstractNum w:abstractNumId="0" w15:restartNumberingAfterBreak="0">
    <w:nsid w:val="2EAB1DBF"/>
    <w:multiLevelType w:val="hybridMultilevel"/>
    <w:tmpl w:val="2AA67EC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60200BF"/>
    <w:multiLevelType w:val="hybridMultilevel"/>
    <w:tmpl w:val="5D2006B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6A42F2"/>
    <w:multiLevelType w:val="hybridMultilevel"/>
    <w:tmpl w:val="BC40970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745BF5"/>
    <w:multiLevelType w:val="hybridMultilevel"/>
    <w:tmpl w:val="2E04D2F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527A47"/>
    <w:multiLevelType w:val="hybridMultilevel"/>
    <w:tmpl w:val="958481C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18A1E0E"/>
    <w:multiLevelType w:val="hybridMultilevel"/>
    <w:tmpl w:val="509001D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EB94EC6"/>
    <w:multiLevelType w:val="hybridMultilevel"/>
    <w:tmpl w:val="908A781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6"/>
  </w:num>
  <w:num w:numId="4">
    <w:abstractNumId w:val="0"/>
  </w:num>
  <w:num w:numId="5">
    <w:abstractNumId w:val="1"/>
  </w:num>
  <w:num w:numId="6">
    <w:abstractNumId w:val="3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zMjI1MjUztjSzsDBV0lEKTi0uzszPAykwrgUA9oClACwAAAA="/>
  </w:docVars>
  <w:rsids>
    <w:rsidRoot w:val="00DA07CA"/>
    <w:rsid w:val="00145EE8"/>
    <w:rsid w:val="00362C08"/>
    <w:rsid w:val="00412420"/>
    <w:rsid w:val="006100B6"/>
    <w:rsid w:val="006811AD"/>
    <w:rsid w:val="006C7A7B"/>
    <w:rsid w:val="00BE7D09"/>
    <w:rsid w:val="00C7338D"/>
    <w:rsid w:val="00D034EF"/>
    <w:rsid w:val="00DA07CA"/>
    <w:rsid w:val="00E14B4A"/>
    <w:rsid w:val="00E469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588A07"/>
  <w15:chartTrackingRefBased/>
  <w15:docId w15:val="{FC8F143F-F06E-4A7D-9B3E-3C6CEE99C4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A07C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8</Words>
  <Characters>105</Characters>
  <Application>Microsoft Office Word</Application>
  <DocSecurity>0</DocSecurity>
  <Lines>1</Lines>
  <Paragraphs>1</Paragraphs>
  <ScaleCrop>false</ScaleCrop>
  <Company/>
  <LinksUpToDate>false</LinksUpToDate>
  <CharactersWithSpaces>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ashdeep Soni</dc:creator>
  <cp:keywords/>
  <dc:description/>
  <cp:lastModifiedBy>Akashdeep Soni</cp:lastModifiedBy>
  <cp:revision>11</cp:revision>
  <dcterms:created xsi:type="dcterms:W3CDTF">2020-10-31T12:55:00Z</dcterms:created>
  <dcterms:modified xsi:type="dcterms:W3CDTF">2020-11-10T10:54:00Z</dcterms:modified>
</cp:coreProperties>
</file>